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FF485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6A87EB6A" wp14:editId="7B5F35B8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B49810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5B3A807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6E604427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7E2378F6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31E46BA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2303C4DC" w14:textId="394FD285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r w:rsidR="00241D9B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</w:t>
      </w:r>
    </w:p>
    <w:p w14:paraId="62A3ECCF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01565CE4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45C0A694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0AC34C64" w14:textId="5A1FC674" w:rsidR="00A80190" w:rsidRPr="001F37B7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12FC3">
              <w:rPr>
                <w:rFonts w:ascii="Times New Roman" w:hAnsi="Times New Roman" w:cs="Times New Roman"/>
                <w:b/>
                <w:sz w:val="24"/>
                <w:szCs w:val="24"/>
              </w:rPr>
              <w:t>230656</w:t>
            </w:r>
          </w:p>
        </w:tc>
      </w:tr>
    </w:tbl>
    <w:p w14:paraId="69365205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09FFB03A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63F576B0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5AD72051" w14:textId="3ED2D645" w:rsidR="000D4EE5" w:rsidRPr="00A80190" w:rsidRDefault="00241D9B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xx</w:t>
            </w:r>
          </w:p>
        </w:tc>
      </w:tr>
      <w:tr w:rsidR="000D4EE5" w:rsidRPr="000D4EE5" w14:paraId="59BEE791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1184AA8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F4E19B" w14:textId="5332A614"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41D9B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</w:p>
        </w:tc>
        <w:tc>
          <w:tcPr>
            <w:tcW w:w="4819" w:type="dxa"/>
            <w:vAlign w:val="center"/>
          </w:tcPr>
          <w:p w14:paraId="4C7FB13A" w14:textId="6466AA32"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41D9B">
              <w:rPr>
                <w:rFonts w:ascii="Times New Roman" w:hAnsi="Times New Roman" w:cs="Times New Roman"/>
                <w:sz w:val="24"/>
                <w:szCs w:val="24"/>
              </w:rPr>
              <w:t>xxxxxxxxxxxxxxxxxxxxxxxxx</w:t>
            </w:r>
          </w:p>
        </w:tc>
      </w:tr>
    </w:tbl>
    <w:p w14:paraId="0BC69C4A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60F1270A" w14:textId="77777777" w:rsidTr="002B395B">
        <w:trPr>
          <w:trHeight w:val="1241"/>
        </w:trPr>
        <w:tc>
          <w:tcPr>
            <w:tcW w:w="4827" w:type="dxa"/>
          </w:tcPr>
          <w:p w14:paraId="65BC0664" w14:textId="794E16F9" w:rsidR="000B17D2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60F6C1B7" w14:textId="77777777" w:rsidR="000D6B8C" w:rsidRPr="000D6B8C" w:rsidRDefault="000D6B8C" w:rsidP="000D6B8C">
            <w:pPr>
              <w:spacing w:before="240" w:after="0" w:line="240" w:lineRule="auto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MS Market Research s.r.o.</w:t>
            </w:r>
          </w:p>
          <w:p w14:paraId="0E3E0D3C" w14:textId="740988B1" w:rsidR="000D6B8C" w:rsidRPr="0013631A" w:rsidRDefault="000D6B8C" w:rsidP="000D6B8C">
            <w:pPr>
              <w:spacing w:after="0" w:line="240" w:lineRule="auto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 Nikolajky 1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/1070</w:t>
            </w: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, 150 00 Praha 5</w:t>
            </w:r>
          </w:p>
          <w:p w14:paraId="3B0F0202" w14:textId="0129F35D" w:rsidR="0013631A" w:rsidRPr="0013631A" w:rsidRDefault="0013631A" w:rsidP="000D6B8C">
            <w:pPr>
              <w:spacing w:after="0" w:line="240" w:lineRule="auto"/>
              <w:outlineLvl w:val="1"/>
              <w:rPr>
                <w:rFonts w:ascii="Times New Roman" w:hAnsi="Times New Roman" w:cs="Times New Roman"/>
                <w:sz w:val="24"/>
                <w:szCs w:val="24"/>
              </w:rPr>
            </w:pPr>
            <w:r w:rsidRPr="0013631A">
              <w:rPr>
                <w:rFonts w:ascii="Times New Roman" w:hAnsi="Times New Roman" w:cs="Times New Roman"/>
                <w:sz w:val="24"/>
                <w:szCs w:val="24"/>
              </w:rPr>
              <w:t xml:space="preserve">IČO: </w:t>
            </w:r>
            <w:r w:rsidR="000D6B8C" w:rsidRPr="000D6B8C">
              <w:rPr>
                <w:rFonts w:ascii="Times New Roman" w:hAnsi="Times New Roman" w:cs="Times New Roman"/>
                <w:sz w:val="24"/>
                <w:szCs w:val="24"/>
              </w:rPr>
              <w:t>25749315</w:t>
            </w:r>
            <w:r w:rsidRPr="0013631A">
              <w:rPr>
                <w:rFonts w:ascii="Times New Roman" w:hAnsi="Times New Roman" w:cs="Times New Roman"/>
                <w:sz w:val="24"/>
                <w:szCs w:val="24"/>
              </w:rPr>
              <w:t xml:space="preserve">, DIČ: </w:t>
            </w:r>
            <w:r w:rsidR="000D6B8C" w:rsidRPr="000D6B8C">
              <w:rPr>
                <w:rFonts w:ascii="Times New Roman" w:hAnsi="Times New Roman" w:cs="Times New Roman"/>
                <w:sz w:val="24"/>
                <w:szCs w:val="24"/>
              </w:rPr>
              <w:t>CZ25749315</w:t>
            </w:r>
          </w:p>
          <w:p w14:paraId="261AF593" w14:textId="4570D3F8" w:rsidR="0013631A" w:rsidRDefault="0013631A" w:rsidP="000D6B8C">
            <w:pPr>
              <w:spacing w:after="0" w:line="240" w:lineRule="auto"/>
              <w:outlineLvl w:val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EDF588" w14:textId="2CCDEF2E" w:rsidR="000D4EE5" w:rsidRPr="000D4EE5" w:rsidRDefault="000D4EE5" w:rsidP="000B17D2">
            <w:pPr>
              <w:spacing w:line="240" w:lineRule="auto"/>
              <w:outlineLvl w:val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739329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1015C1B5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52E14E48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2884F773" w14:textId="66C4C75B" w:rsidR="00A80190" w:rsidRPr="00A80190" w:rsidRDefault="00CE5D61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0D6B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D6B8C">
              <w:rPr>
                <w:rFonts w:ascii="Times New Roman" w:hAnsi="Times New Roman" w:cs="Times New Roman"/>
                <w:sz w:val="24"/>
                <w:szCs w:val="24"/>
              </w:rPr>
              <w:t>1.2023</w:t>
            </w:r>
          </w:p>
        </w:tc>
      </w:tr>
    </w:tbl>
    <w:p w14:paraId="2DB508CF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34CD5789" w14:textId="77777777" w:rsidTr="00012FC3">
        <w:trPr>
          <w:trHeight w:val="5484"/>
        </w:trPr>
        <w:tc>
          <w:tcPr>
            <w:tcW w:w="9676" w:type="dxa"/>
          </w:tcPr>
          <w:p w14:paraId="151FAEB1" w14:textId="0CE1B93B" w:rsidR="00237C1F" w:rsidRDefault="00A80190" w:rsidP="0013631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9AB996A" w14:textId="34CFA7E1" w:rsidR="0013631A" w:rsidRPr="0013631A" w:rsidRDefault="0013631A" w:rsidP="0013631A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3631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Zajištění </w:t>
            </w:r>
            <w:r w:rsid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dotazníkového šetření pro testování efektu pořadí </w:t>
            </w:r>
            <w:r w:rsidR="00CE5D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 kontextu aktuální politických témat</w:t>
            </w:r>
          </w:p>
          <w:p w14:paraId="11BC25BF" w14:textId="77777777" w:rsidR="000D6B8C" w:rsidRPr="000D6B8C" w:rsidRDefault="000D6B8C" w:rsidP="000D6B8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ýběr respondentů: Český národní panel</w:t>
            </w:r>
          </w:p>
          <w:p w14:paraId="7A00C7C1" w14:textId="77777777" w:rsidR="000D6B8C" w:rsidRPr="000D6B8C" w:rsidRDefault="000D6B8C" w:rsidP="000D6B8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elikost vzorku: N=1000</w:t>
            </w:r>
          </w:p>
          <w:p w14:paraId="0AFC403C" w14:textId="77777777" w:rsidR="000D6B8C" w:rsidRPr="000D6B8C" w:rsidRDefault="000D6B8C" w:rsidP="000D6B8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ílová skupina: obyvatelé ČR ve věku 18 let+</w:t>
            </w:r>
          </w:p>
          <w:p w14:paraId="47E2C134" w14:textId="15AF9DD7" w:rsidR="000D6B8C" w:rsidRPr="005F5BAA" w:rsidRDefault="000D6B8C" w:rsidP="002B3A6E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F5B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etoda výběru: kvótní (reprezentativní na kraje dle NUTS3, velikost místa bydliště,</w:t>
            </w:r>
            <w:r w:rsidR="005F5B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r w:rsidRPr="005F5B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zdělání a pohlaví x věk)</w:t>
            </w:r>
          </w:p>
          <w:p w14:paraId="069B291D" w14:textId="39EEDDA4" w:rsidR="000D6B8C" w:rsidRPr="000D6B8C" w:rsidRDefault="000D6B8C" w:rsidP="00A518CC">
            <w:pPr>
              <w:numPr>
                <w:ilvl w:val="0"/>
                <w:numId w:val="4"/>
              </w:numPr>
              <w:spacing w:before="240" w:beforeAutospacing="1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6B8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Období sběru dat: </w:t>
            </w:r>
            <w:r w:rsidR="007E7F9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 druhé polovině listopadu</w:t>
            </w:r>
            <w:r w:rsidR="0076257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2023</w:t>
            </w:r>
          </w:p>
          <w:p w14:paraId="523B9275" w14:textId="7BE2DED3" w:rsidR="0013631A" w:rsidRPr="000D6B8C" w:rsidRDefault="0013631A" w:rsidP="000D6B8C">
            <w:pPr>
              <w:spacing w:before="240" w:beforeAutospacing="1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6B8C">
              <w:rPr>
                <w:rFonts w:ascii="Times New Roman" w:hAnsi="Times New Roman" w:cs="Times New Roman"/>
              </w:rPr>
              <w:t xml:space="preserve">Zadavatel zajistí: znění dotazníku </w:t>
            </w:r>
          </w:p>
          <w:p w14:paraId="724A919C" w14:textId="77777777" w:rsidR="0013631A" w:rsidRDefault="0013631A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8A81CE5" w14:textId="79933462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7E7F95">
              <w:rPr>
                <w:rFonts w:ascii="Times New Roman" w:hAnsi="Times New Roman" w:cs="Times New Roman"/>
                <w:b/>
                <w:sz w:val="24"/>
                <w:szCs w:val="24"/>
              </w:rPr>
              <w:t>58</w:t>
            </w:r>
            <w:r w:rsidR="0013631A">
              <w:rPr>
                <w:rFonts w:ascii="Times New Roman" w:hAnsi="Times New Roman" w:cs="Times New Roman"/>
                <w:b/>
                <w:sz w:val="24"/>
                <w:szCs w:val="24"/>
              </w:rPr>
              <w:t>.000</w:t>
            </w:r>
            <w:r w:rsidR="00241D9B">
              <w:rPr>
                <w:rFonts w:ascii="Times New Roman" w:hAnsi="Times New Roman" w:cs="Times New Roman"/>
                <w:b/>
                <w:sz w:val="24"/>
                <w:szCs w:val="24"/>
              </w:rPr>
              <w:t>,-</w:t>
            </w:r>
            <w:r w:rsidR="0013631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  <w:r w:rsidR="000D6B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 (</w:t>
            </w:r>
            <w:r w:rsidR="00F61B88">
              <w:rPr>
                <w:rFonts w:ascii="Times New Roman" w:hAnsi="Times New Roman" w:cs="Times New Roman"/>
                <w:b/>
                <w:sz w:val="24"/>
                <w:szCs w:val="24"/>
              </w:rPr>
              <w:t>70</w:t>
            </w:r>
            <w:r w:rsidR="000D6B8C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61B88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  <w:r w:rsidR="000D6B8C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241D9B">
              <w:rPr>
                <w:rFonts w:ascii="Times New Roman" w:hAnsi="Times New Roman" w:cs="Times New Roman"/>
                <w:b/>
                <w:sz w:val="24"/>
                <w:szCs w:val="24"/>
              </w:rPr>
              <w:t>,-</w:t>
            </w:r>
            <w:r w:rsidR="000D6B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 s DPH)</w:t>
            </w:r>
          </w:p>
          <w:p w14:paraId="2AEBA0AC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C7FA606" w14:textId="15089965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DB2A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8110F38" w14:textId="38A431FD" w:rsidR="00960B4E" w:rsidRPr="001350BC" w:rsidRDefault="001350BC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dací lhůta: </w:t>
            </w:r>
            <w:r w:rsidR="00F61B88">
              <w:rPr>
                <w:rFonts w:ascii="Times New Roman" w:hAnsi="Times New Roman" w:cs="Times New Roman"/>
                <w:b/>
                <w:sz w:val="24"/>
                <w:szCs w:val="24"/>
              </w:rPr>
              <w:t>listopad</w:t>
            </w:r>
            <w:r w:rsidR="000D6B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3</w:t>
            </w:r>
          </w:p>
          <w:p w14:paraId="0181A56C" w14:textId="77777777" w:rsidR="00960B4E" w:rsidRPr="000D4EE5" w:rsidRDefault="00960B4E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3DE0C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405A6CF2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68124525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1FF3965A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5EDBC27A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2FC09C9C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0B44E1CB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6C96E968" w14:textId="011441D2" w:rsidR="00960B4E" w:rsidRPr="00C87007" w:rsidRDefault="00960B4E" w:rsidP="003328E7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</w:t>
            </w:r>
            <w:r w:rsidR="00241D9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x</w:t>
            </w:r>
          </w:p>
          <w:p w14:paraId="7485319D" w14:textId="7B6FE6D2" w:rsidR="00960B4E" w:rsidRPr="00BD2190" w:rsidRDefault="00960B4E" w:rsidP="00A50C4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241D9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</w:t>
            </w:r>
          </w:p>
        </w:tc>
      </w:tr>
    </w:tbl>
    <w:p w14:paraId="03FAED06" w14:textId="68554955" w:rsidR="003328E7" w:rsidRPr="008711EB" w:rsidRDefault="00D7707A" w:rsidP="00012FC3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br w:type="page"/>
      </w:r>
      <w:r w:rsidR="00473C71"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4C63BEB8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99873E2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58A2732D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296986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C23444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6B5BCE78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>dodací list</w:t>
      </w:r>
    </w:p>
    <w:p w14:paraId="3C0CD385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531B6DF5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5E562545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29E0BD08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2DC0A423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5265B073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222F0E89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….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024D60AF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6D82D4EA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F2F0FD1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7EAA9A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563C272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7F27437C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54F578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>odmínky zveřejnění smlouvy se 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č. 340/2015 Sb., o registru smluv, ve znění pozdějších předpisů.  </w:t>
      </w:r>
    </w:p>
    <w:p w14:paraId="7659B529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8711EB">
      <w:type w:val="continuous"/>
      <w:pgSz w:w="11906" w:h="16838"/>
      <w:pgMar w:top="567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BDAE0" w14:textId="77777777" w:rsidR="00512711" w:rsidRDefault="00512711" w:rsidP="00714674">
      <w:pPr>
        <w:spacing w:after="0" w:line="240" w:lineRule="auto"/>
      </w:pPr>
      <w:r>
        <w:separator/>
      </w:r>
    </w:p>
  </w:endnote>
  <w:endnote w:type="continuationSeparator" w:id="0">
    <w:p w14:paraId="6EE0C6CE" w14:textId="77777777" w:rsidR="00512711" w:rsidRDefault="00512711" w:rsidP="00714674">
      <w:pPr>
        <w:spacing w:after="0" w:line="240" w:lineRule="auto"/>
      </w:pPr>
      <w:r>
        <w:continuationSeparator/>
      </w:r>
    </w:p>
  </w:endnote>
  <w:endnote w:id="1">
    <w:p w14:paraId="30C72B1A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245CE" w14:textId="77777777" w:rsidR="00512711" w:rsidRDefault="00512711" w:rsidP="00714674">
      <w:pPr>
        <w:spacing w:after="0" w:line="240" w:lineRule="auto"/>
      </w:pPr>
      <w:r>
        <w:separator/>
      </w:r>
    </w:p>
  </w:footnote>
  <w:footnote w:type="continuationSeparator" w:id="0">
    <w:p w14:paraId="68D938DC" w14:textId="77777777" w:rsidR="00512711" w:rsidRDefault="00512711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4661"/>
    <w:multiLevelType w:val="multilevel"/>
    <w:tmpl w:val="5C14FA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0901617">
    <w:abstractNumId w:val="2"/>
  </w:num>
  <w:num w:numId="2" w16cid:durableId="614868408">
    <w:abstractNumId w:val="3"/>
  </w:num>
  <w:num w:numId="3" w16cid:durableId="1279946664">
    <w:abstractNumId w:val="1"/>
  </w:num>
  <w:num w:numId="4" w16cid:durableId="1611624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1MDM2MDU0NzE0NTdR0lEKTi0uzszPAykwqgUA5cpWnSwAAAA="/>
  </w:docVars>
  <w:rsids>
    <w:rsidRoot w:val="008A3AF5"/>
    <w:rsid w:val="00012FC3"/>
    <w:rsid w:val="00015F94"/>
    <w:rsid w:val="00063545"/>
    <w:rsid w:val="000965F3"/>
    <w:rsid w:val="000B005F"/>
    <w:rsid w:val="000B17D2"/>
    <w:rsid w:val="000C5852"/>
    <w:rsid w:val="000D4EE5"/>
    <w:rsid w:val="000D6B8C"/>
    <w:rsid w:val="001350BC"/>
    <w:rsid w:val="0013631A"/>
    <w:rsid w:val="001673DC"/>
    <w:rsid w:val="00171CF8"/>
    <w:rsid w:val="00172655"/>
    <w:rsid w:val="00182C3C"/>
    <w:rsid w:val="001C38C6"/>
    <w:rsid w:val="001F37B7"/>
    <w:rsid w:val="0021013B"/>
    <w:rsid w:val="00210E25"/>
    <w:rsid w:val="00237C1F"/>
    <w:rsid w:val="00241D9B"/>
    <w:rsid w:val="00265149"/>
    <w:rsid w:val="002740C4"/>
    <w:rsid w:val="002A7C8A"/>
    <w:rsid w:val="002B7B2F"/>
    <w:rsid w:val="002D0C4C"/>
    <w:rsid w:val="003328E7"/>
    <w:rsid w:val="00341C76"/>
    <w:rsid w:val="003934ED"/>
    <w:rsid w:val="003C5BD7"/>
    <w:rsid w:val="004448CC"/>
    <w:rsid w:val="00473C71"/>
    <w:rsid w:val="004E3065"/>
    <w:rsid w:val="004F59AC"/>
    <w:rsid w:val="00504ECE"/>
    <w:rsid w:val="00512711"/>
    <w:rsid w:val="00523AB3"/>
    <w:rsid w:val="005439F0"/>
    <w:rsid w:val="00577436"/>
    <w:rsid w:val="005C70B3"/>
    <w:rsid w:val="005D3BED"/>
    <w:rsid w:val="005F5BAA"/>
    <w:rsid w:val="006463BB"/>
    <w:rsid w:val="00646564"/>
    <w:rsid w:val="00660EEC"/>
    <w:rsid w:val="0071221F"/>
    <w:rsid w:val="00714674"/>
    <w:rsid w:val="00715206"/>
    <w:rsid w:val="00762576"/>
    <w:rsid w:val="00784D81"/>
    <w:rsid w:val="007E7F95"/>
    <w:rsid w:val="008711EB"/>
    <w:rsid w:val="008863D5"/>
    <w:rsid w:val="00886C1C"/>
    <w:rsid w:val="008A3AF5"/>
    <w:rsid w:val="009156FF"/>
    <w:rsid w:val="00960B4E"/>
    <w:rsid w:val="00A404A5"/>
    <w:rsid w:val="00A50C4D"/>
    <w:rsid w:val="00A621E0"/>
    <w:rsid w:val="00A80190"/>
    <w:rsid w:val="00A81129"/>
    <w:rsid w:val="00AE1254"/>
    <w:rsid w:val="00B41524"/>
    <w:rsid w:val="00B96441"/>
    <w:rsid w:val="00BB7F59"/>
    <w:rsid w:val="00BD2190"/>
    <w:rsid w:val="00C56548"/>
    <w:rsid w:val="00C87007"/>
    <w:rsid w:val="00CD47F1"/>
    <w:rsid w:val="00CE5D61"/>
    <w:rsid w:val="00D01784"/>
    <w:rsid w:val="00D05E18"/>
    <w:rsid w:val="00D11EE6"/>
    <w:rsid w:val="00D2790D"/>
    <w:rsid w:val="00D643AD"/>
    <w:rsid w:val="00D7707A"/>
    <w:rsid w:val="00DB2A01"/>
    <w:rsid w:val="00DC464A"/>
    <w:rsid w:val="00E004CE"/>
    <w:rsid w:val="00E24857"/>
    <w:rsid w:val="00F61B88"/>
    <w:rsid w:val="00F842B6"/>
    <w:rsid w:val="00F9028C"/>
    <w:rsid w:val="00F97577"/>
    <w:rsid w:val="00FA2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DCF58"/>
  <w15:docId w15:val="{78FC3A0F-6DFE-2742-8815-14BBE8302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13631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B1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paragraph" w:customStyle="1" w:styleId="m-1678423743540641033msolistparagraph">
    <w:name w:val="m_-1678423743540641033msolistparagraph"/>
    <w:basedOn w:val="Normln"/>
    <w:rsid w:val="00136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13631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B17D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o">
    <w:name w:val="go"/>
    <w:basedOn w:val="Standardnpsmoodstavce"/>
    <w:rsid w:val="000B1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3F55E5-B2BF-4FB1-86C6-6B8F1135C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2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6</cp:revision>
  <cp:lastPrinted>2023-11-21T07:17:00Z</cp:lastPrinted>
  <dcterms:created xsi:type="dcterms:W3CDTF">2023-11-20T10:25:00Z</dcterms:created>
  <dcterms:modified xsi:type="dcterms:W3CDTF">2023-11-23T07:29:00Z</dcterms:modified>
</cp:coreProperties>
</file>